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056DB6DC" w14:textId="141A1C26" w:rsidR="00897D83" w:rsidRDefault="00897D83" w:rsidP="008E44A1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  <w:bookmarkStart w:id="0" w:name="_Hlk143777070"/>
      <w:r w:rsidR="008E44A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：</w:t>
      </w:r>
      <w:r w:rsidR="00F0156D" w:rsidRPr="00F0156D">
        <w:rPr>
          <w:rFonts w:ascii="游ゴシック" w:eastAsia="游ゴシック" w:hAnsi="游ゴシック" w:cs="ＭＳ ゴシック" w:hint="eastAsia"/>
          <w:bCs/>
          <w:color w:val="000000" w:themeColor="text1"/>
          <w:spacing w:val="-1"/>
          <w:kern w:val="0"/>
          <w:sz w:val="24"/>
          <w:szCs w:val="24"/>
        </w:rPr>
        <w:t>プラネタリーヘルスダイエットと排便状況との関連解析</w:t>
      </w:r>
      <w:bookmarkEnd w:id="0"/>
    </w:p>
    <w:p w14:paraId="11487274" w14:textId="77777777" w:rsidR="008E44A1" w:rsidRPr="008E44A1" w:rsidRDefault="008E44A1" w:rsidP="008E44A1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</w:pPr>
    </w:p>
    <w:p w14:paraId="6D9A1482" w14:textId="054ABD0D" w:rsidR="008E44A1" w:rsidRDefault="00021381" w:rsidP="008E44A1">
      <w:pPr>
        <w:wordWrap w:val="0"/>
        <w:autoSpaceDE w:val="0"/>
        <w:autoSpaceDN w:val="0"/>
        <w:adjustRightInd w:val="0"/>
        <w:spacing w:line="351" w:lineRule="exact"/>
        <w:ind w:leftChars="-71" w:left="2812" w:hangingChars="1241" w:hanging="2954"/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8E44A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 </w:t>
      </w:r>
      <w:r w:rsidRPr="005374D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国立研究開発法人　医薬基盤・健康・栄養研究所</w:t>
      </w:r>
      <w:r w:rsidR="008E44A1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br/>
      </w:r>
      <w:r w:rsidR="008E44A1" w:rsidRPr="005374D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国立健康・栄養研究所国際栄養情報センター国際栄養戦略研究室</w:t>
      </w:r>
    </w:p>
    <w:p w14:paraId="10CC5187" w14:textId="1F436036" w:rsidR="00021381" w:rsidRPr="008E44A1" w:rsidRDefault="00021381" w:rsidP="00021381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</w:t>
      </w:r>
      <w:r w:rsidR="009D0F13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氏　名：</w:t>
      </w:r>
      <w:r w:rsidR="008E44A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 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山口</w:t>
      </w:r>
      <w:r w:rsidR="008E44A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美輪</w:t>
      </w:r>
    </w:p>
    <w:p w14:paraId="7C282D5F" w14:textId="77777777" w:rsidR="00D46339" w:rsidRPr="00021381" w:rsidRDefault="00D46339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0CB7EFB4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FD90495" w14:textId="4E55C053" w:rsidR="004C60A9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48C38F9D" w14:textId="77777777" w:rsidR="009D0F13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提出先　</w:t>
      </w:r>
    </w:p>
    <w:p w14:paraId="509186E6" w14:textId="3A15750F" w:rsidR="009D0F13" w:rsidRDefault="004C60A9" w:rsidP="009D0F13">
      <w:pPr>
        <w:wordWrap w:val="0"/>
        <w:autoSpaceDE w:val="0"/>
        <w:autoSpaceDN w:val="0"/>
        <w:adjustRightInd w:val="0"/>
        <w:spacing w:line="351" w:lineRule="exact"/>
        <w:ind w:leftChars="213" w:left="426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所　属：　弘前大学大学院医学研究科</w:t>
      </w:r>
      <w:r w:rsidR="009D0F13" w:rsidRPr="00822E60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附属健康・医療データサイエンス研究センター</w:t>
      </w:r>
    </w:p>
    <w:p w14:paraId="7D463907" w14:textId="3B6BF384" w:rsidR="009D0F13" w:rsidRPr="004C60A9" w:rsidRDefault="009D0F13" w:rsidP="00830FA5">
      <w:pPr>
        <w:wordWrap w:val="0"/>
        <w:autoSpaceDE w:val="0"/>
        <w:autoSpaceDN w:val="0"/>
        <w:adjustRightInd w:val="0"/>
        <w:spacing w:line="351" w:lineRule="exact"/>
        <w:ind w:leftChars="142" w:left="284" w:firstLineChars="581" w:firstLine="139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822E60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医療データ解析学講座</w:t>
      </w:r>
    </w:p>
    <w:p w14:paraId="4B5732B4" w14:textId="33BBE732" w:rsidR="009D0F13" w:rsidRPr="00830FA5" w:rsidRDefault="004C60A9" w:rsidP="00830FA5">
      <w:pPr>
        <w:wordWrap w:val="0"/>
        <w:autoSpaceDE w:val="0"/>
        <w:autoSpaceDN w:val="0"/>
        <w:adjustRightInd w:val="0"/>
        <w:spacing w:line="351" w:lineRule="exact"/>
        <w:ind w:leftChars="213" w:left="426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氏　名：　玉田　嘉紀　　　　　  　　　　　　　　　  　　　　　　</w:t>
      </w:r>
    </w:p>
    <w:p w14:paraId="4A68FA81" w14:textId="7DFE5494" w:rsidR="004C60A9" w:rsidRPr="004C60A9" w:rsidRDefault="004C60A9" w:rsidP="00830FA5">
      <w:pPr>
        <w:wordWrap w:val="0"/>
        <w:autoSpaceDE w:val="0"/>
        <w:autoSpaceDN w:val="0"/>
        <w:adjustRightInd w:val="0"/>
        <w:spacing w:line="351" w:lineRule="exact"/>
        <w:ind w:leftChars="213" w:left="426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連絡先：　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F0156D">
      <w:headerReference w:type="default" r:id="rId8"/>
      <w:pgSz w:w="11900" w:h="16840" w:code="9"/>
      <w:pgMar w:top="1418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E1C54" w14:textId="77777777" w:rsidR="00E758C8" w:rsidRDefault="00E758C8" w:rsidP="00BE406F">
      <w:r>
        <w:separator/>
      </w:r>
    </w:p>
  </w:endnote>
  <w:endnote w:type="continuationSeparator" w:id="0">
    <w:p w14:paraId="4A4795B2" w14:textId="77777777" w:rsidR="00E758C8" w:rsidRDefault="00E758C8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43DF8" w14:textId="77777777" w:rsidR="00E758C8" w:rsidRDefault="00E758C8" w:rsidP="00BE406F">
      <w:r>
        <w:separator/>
      </w:r>
    </w:p>
  </w:footnote>
  <w:footnote w:type="continuationSeparator" w:id="0">
    <w:p w14:paraId="3AF457F9" w14:textId="77777777" w:rsidR="00E758C8" w:rsidRDefault="00E758C8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8785491">
    <w:abstractNumId w:val="1"/>
  </w:num>
  <w:num w:numId="2" w16cid:durableId="526336081">
    <w:abstractNumId w:val="0"/>
  </w:num>
  <w:num w:numId="3" w16cid:durableId="2116440283">
    <w:abstractNumId w:val="2"/>
  </w:num>
  <w:num w:numId="4" w16cid:durableId="1660889548">
    <w:abstractNumId w:val="3"/>
  </w:num>
  <w:num w:numId="5" w16cid:durableId="908882299">
    <w:abstractNumId w:val="5"/>
  </w:num>
  <w:num w:numId="6" w16cid:durableId="2069916966">
    <w:abstractNumId w:val="4"/>
  </w:num>
  <w:num w:numId="7" w16cid:durableId="48498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21381"/>
    <w:rsid w:val="00037931"/>
    <w:rsid w:val="0005784E"/>
    <w:rsid w:val="00062EB0"/>
    <w:rsid w:val="00063DBF"/>
    <w:rsid w:val="00081163"/>
    <w:rsid w:val="00091B65"/>
    <w:rsid w:val="000A0F63"/>
    <w:rsid w:val="000A55A6"/>
    <w:rsid w:val="000B0063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0C4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56F2"/>
    <w:rsid w:val="00693965"/>
    <w:rsid w:val="006D0E58"/>
    <w:rsid w:val="006E430B"/>
    <w:rsid w:val="00702123"/>
    <w:rsid w:val="00707F00"/>
    <w:rsid w:val="007100F5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856"/>
    <w:rsid w:val="00801BD3"/>
    <w:rsid w:val="00815098"/>
    <w:rsid w:val="008161FB"/>
    <w:rsid w:val="008210D4"/>
    <w:rsid w:val="00830FA5"/>
    <w:rsid w:val="00837B34"/>
    <w:rsid w:val="00837D92"/>
    <w:rsid w:val="00874A35"/>
    <w:rsid w:val="00880C21"/>
    <w:rsid w:val="00881A7A"/>
    <w:rsid w:val="00897D83"/>
    <w:rsid w:val="008B66BA"/>
    <w:rsid w:val="008E44A1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0F13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651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758C8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156D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9D0F1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丸山　朋</cp:lastModifiedBy>
  <cp:revision>2</cp:revision>
  <cp:lastPrinted>2022-10-17T02:51:00Z</cp:lastPrinted>
  <dcterms:created xsi:type="dcterms:W3CDTF">2023-10-11T00:11:00Z</dcterms:created>
  <dcterms:modified xsi:type="dcterms:W3CDTF">2023-10-11T00:11:00Z</dcterms:modified>
</cp:coreProperties>
</file>